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5BEFD022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5BEFD022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33B2E0EF" w:rsidR="00E73F84" w:rsidRPr="004C5FE3" w:rsidRDefault="7466F25E" w:rsidP="000139F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EC7664">
              <w:rPr>
                <w:rFonts w:asciiTheme="minorHAnsi" w:eastAsiaTheme="minorEastAsia" w:hAnsiTheme="minorHAnsi" w:cstheme="minorBidi"/>
              </w:rPr>
              <w:t>June</w:t>
            </w:r>
            <w:r w:rsidR="000139FE">
              <w:rPr>
                <w:rFonts w:asciiTheme="minorHAnsi" w:eastAsiaTheme="minorEastAsia" w:hAnsiTheme="minorHAnsi" w:cstheme="minorBidi"/>
              </w:rPr>
              <w:t xml:space="preserve"> </w:t>
            </w:r>
            <w:r w:rsidR="00EC7664">
              <w:rPr>
                <w:rFonts w:asciiTheme="minorHAnsi" w:eastAsiaTheme="minorEastAsia" w:hAnsiTheme="minorHAnsi" w:cstheme="minorBidi"/>
              </w:rPr>
              <w:t>6</w:t>
            </w:r>
            <w:r w:rsidR="00711BB8">
              <w:rPr>
                <w:rFonts w:asciiTheme="minorHAnsi" w:eastAsiaTheme="minorEastAsia" w:hAnsiTheme="minorHAnsi" w:cstheme="minorBidi"/>
              </w:rPr>
              <w:t>, 201</w:t>
            </w:r>
            <w:r w:rsidR="000E5920">
              <w:rPr>
                <w:rFonts w:asciiTheme="minorHAnsi" w:eastAsiaTheme="minorEastAsia" w:hAnsiTheme="minorHAnsi" w:cstheme="minorBidi"/>
              </w:rPr>
              <w:t>8</w:t>
            </w:r>
            <w:r w:rsidR="00711BB8">
              <w:rPr>
                <w:rFonts w:asciiTheme="minorHAnsi" w:eastAsiaTheme="minorEastAsia" w:hAnsiTheme="minorHAnsi" w:cstheme="minorBidi"/>
              </w:rPr>
              <w:t xml:space="preserve">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14:paraId="2C1F463B" w14:textId="77777777" w:rsidTr="5BEFD022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5EB1C" w14:textId="77777777" w:rsidR="004E7AD6" w:rsidRPr="00D367C8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Libbie Mill Library</w:t>
            </w:r>
          </w:p>
          <w:p w14:paraId="42097414" w14:textId="77777777" w:rsidR="004E7AD6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2100 Libbie Lake East St</w:t>
            </w:r>
          </w:p>
          <w:p w14:paraId="64B71BC8" w14:textId="7FB6F41C" w:rsidR="00C556E1" w:rsidRPr="004C5FE3" w:rsidRDefault="004E7AD6" w:rsidP="004E7AD6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ichmond, VA 23230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5BEFD022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706C045E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306AE06E" w:rsidR="00352EA6" w:rsidRPr="004C5FE3" w:rsidRDefault="00352EA6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352EA6" w:rsidRPr="004C5FE3" w:rsidRDefault="00C27B7F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5AF1213A" w:rsidR="00352EA6" w:rsidRPr="004C5FE3" w:rsidRDefault="00E756DE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 w:rsidR="0001697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156A6CF5" w:rsidR="00352EA6" w:rsidRPr="004C5FE3" w:rsidRDefault="003D36BF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14:paraId="32378671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6B785AA1" w:rsidR="00826286" w:rsidRPr="004C5FE3" w:rsidRDefault="00E756DE" w:rsidP="004E7AD6">
            <w:pPr>
              <w:tabs>
                <w:tab w:val="center" w:pos="130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 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0339D624" w:rsidR="00826286" w:rsidRPr="004C5FE3" w:rsidRDefault="00E756DE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98B63E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244050" w:rsidRPr="004C5FE3" w:rsidRDefault="00E37B9D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00FC3FF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5CD8DC19" w:rsidR="00244050" w:rsidRPr="004C5FE3" w:rsidRDefault="00E756DE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00FC3FFF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  <w:r w:rsidR="000D2A5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CE3AA24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FC3FFF" w:rsidRPr="004C5FE3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FC3FFF" w:rsidRPr="004C5FE3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FC3FFF" w:rsidRPr="36D1CC0B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FC3FFF" w:rsidRPr="36D1CC0B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37CB6378" w:rsidR="00FC3FFF" w:rsidRPr="004C5FE3" w:rsidRDefault="00E756DE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FC3FFF" w:rsidRPr="004C5FE3" w14:paraId="6DA86EC7" w14:textId="77777777" w:rsidTr="00FC3FFF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FC3FFF" w:rsidRPr="59AD8951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FC3FFF" w:rsidRPr="59AD8951" w:rsidRDefault="00FC3FFF" w:rsidP="00FC3FF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378C5B25" w14:textId="77777777" w:rsidTr="5BEFD022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FC3FFF" w:rsidRPr="004C5FE3" w:rsidRDefault="00FC3FFF" w:rsidP="00FC3FF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C3FFF" w:rsidRPr="004C5FE3" w14:paraId="1EC7AF8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0E01BCBD" w:rsidR="00FC3FFF" w:rsidRPr="004C5FE3" w:rsidRDefault="00FC3FFF" w:rsidP="00FC3FF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476F11A2" w14:textId="77777777" w:rsidTr="5BEFD022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FC3FFF" w:rsidRPr="004C5FE3" w:rsidRDefault="00FC3FFF" w:rsidP="00FC3FF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6552E295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  <w:r w:rsidR="00E756D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Ron/Cindy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226010CC" w:rsidR="007F0696" w:rsidRPr="004C5FE3" w:rsidRDefault="003D36BF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52F7DDF2" w:rsidR="007F0696" w:rsidRPr="004C5FE3" w:rsidRDefault="0086709A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Cindy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3719B594" w:rsidR="007F0696" w:rsidRPr="004C5FE3" w:rsidRDefault="003D36BF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3651905A" w:rsidR="007F710F" w:rsidRPr="004C5FE3" w:rsidRDefault="003D36BF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Cindy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41F753DC" w:rsidR="006115DD" w:rsidRPr="007F0696" w:rsidRDefault="00971ED5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ominating Committee Update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10B3B74E" w:rsidR="006115DD" w:rsidRPr="004C5FE3" w:rsidRDefault="00971ED5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  <w:r w:rsidR="00E756D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/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8E628" w14:textId="77777777" w:rsidR="002F4AC7" w:rsidRDefault="00F013B7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376366">
              <w:rPr>
                <w:rFonts w:asciiTheme="minorHAnsi" w:eastAsiaTheme="minorEastAsia" w:hAnsiTheme="minorHAnsi" w:cstheme="minorBidi"/>
              </w:rPr>
              <w:t xml:space="preserve">We do have a candidate running for VP of Finance – We may have one for VP of Operations as well - Not sure, if Kelly found any candidates for President &amp; EVP – Sharon </w:t>
            </w:r>
            <w:r w:rsidR="00D20A7E">
              <w:rPr>
                <w:rFonts w:asciiTheme="minorHAnsi" w:eastAsiaTheme="minorEastAsia" w:hAnsiTheme="minorHAnsi" w:cstheme="minorBidi"/>
              </w:rPr>
              <w:t>suggest</w:t>
            </w:r>
            <w:r w:rsidR="00376366">
              <w:rPr>
                <w:rFonts w:asciiTheme="minorHAnsi" w:eastAsiaTheme="minorEastAsia" w:hAnsiTheme="minorHAnsi" w:cstheme="minorBidi"/>
              </w:rPr>
              <w:t>ed couple of names</w:t>
            </w:r>
            <w:r w:rsidR="00D20A7E">
              <w:rPr>
                <w:rFonts w:asciiTheme="minorHAnsi" w:eastAsiaTheme="minorEastAsia" w:hAnsiTheme="minorHAnsi" w:cstheme="minorBidi"/>
              </w:rPr>
              <w:t xml:space="preserve"> – Yet to check with them</w:t>
            </w:r>
            <w:r w:rsidR="00376366">
              <w:rPr>
                <w:rFonts w:asciiTheme="minorHAnsi" w:eastAsiaTheme="minorEastAsia" w:hAnsiTheme="minorHAnsi" w:cstheme="minorBidi"/>
              </w:rPr>
              <w:t>.</w:t>
            </w:r>
          </w:p>
          <w:p w14:paraId="41C3D762" w14:textId="0102932D" w:rsidR="003D36BF" w:rsidRPr="00F729F6" w:rsidRDefault="003D36BF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3D36BF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Follow up with chapter members regarding Election. Cindy will follow up with Brett, Suresh &amp; Sharon. Ron will follow up with Dave &amp;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Linnette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. Gail will follow up with September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27943199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2B7B5396" w:rsidR="003F456A" w:rsidRDefault="0086709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atus on the Technology Purchase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2CB7D108" w:rsidR="003F456A" w:rsidRDefault="0086709A" w:rsidP="003F456A">
            <w:pPr>
              <w:spacing w:before="0" w:after="160"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5EE0" w14:textId="13E42176" w:rsidR="0059312F" w:rsidRDefault="00F013B7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D20A7E">
              <w:rPr>
                <w:rFonts w:asciiTheme="minorHAnsi" w:eastAsiaTheme="minorEastAsia" w:hAnsiTheme="minorHAnsi" w:cstheme="minorBidi"/>
              </w:rPr>
              <w:t>Projector</w:t>
            </w:r>
            <w:r w:rsidR="0059312F">
              <w:rPr>
                <w:rFonts w:asciiTheme="minorHAnsi" w:eastAsiaTheme="minorEastAsia" w:hAnsiTheme="minorHAnsi" w:cstheme="minorBidi"/>
              </w:rPr>
              <w:t xml:space="preserve"> (with HDMI)</w:t>
            </w:r>
            <w:r w:rsidR="00D20A7E">
              <w:rPr>
                <w:rFonts w:asciiTheme="minorHAnsi" w:eastAsiaTheme="minorEastAsia" w:hAnsiTheme="minorHAnsi" w:cstheme="minorBidi"/>
              </w:rPr>
              <w:t xml:space="preserve"> will be bought with 2 years warrant</w:t>
            </w:r>
            <w:r w:rsidR="0059312F">
              <w:rPr>
                <w:rFonts w:asciiTheme="minorHAnsi" w:eastAsiaTheme="minorEastAsia" w:hAnsiTheme="minorHAnsi" w:cstheme="minorBidi"/>
              </w:rPr>
              <w:t>y – A Laptop &amp; 2 Lavaliers</w:t>
            </w:r>
            <w:r>
              <w:rPr>
                <w:rFonts w:asciiTheme="minorHAnsi" w:eastAsiaTheme="minorEastAsia" w:hAnsiTheme="minorHAnsi" w:cstheme="minorBidi"/>
              </w:rPr>
              <w:t xml:space="preserve"> will also be bought</w:t>
            </w:r>
            <w:r w:rsidR="0059312F">
              <w:rPr>
                <w:rFonts w:asciiTheme="minorHAnsi" w:eastAsiaTheme="minorEastAsia" w:hAnsiTheme="minorHAnsi" w:cstheme="minorBidi"/>
              </w:rPr>
              <w:t>.</w:t>
            </w:r>
          </w:p>
          <w:p w14:paraId="721EA557" w14:textId="2862317B" w:rsidR="00DB7C9A" w:rsidRPr="00061494" w:rsidRDefault="0059312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59312F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send the Item Link</w:t>
            </w:r>
            <w:r w:rsidR="00F013B7">
              <w:rPr>
                <w:rFonts w:asciiTheme="minorHAnsi" w:eastAsiaTheme="minorEastAsia" w:hAnsiTheme="minorHAnsi" w:cstheme="minorBidi"/>
              </w:rPr>
              <w:t xml:space="preserve"> for online purchases</w:t>
            </w:r>
            <w:r>
              <w:rPr>
                <w:rFonts w:asciiTheme="minorHAnsi" w:eastAsiaTheme="minorEastAsia" w:hAnsiTheme="minorHAnsi" w:cstheme="minorBidi"/>
              </w:rPr>
              <w:t>, Delivery Address &amp; Budget Line Item to Cindy.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7F1645CE" w:rsidR="006F4102" w:rsidRDefault="0086709A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eaching out to Volunteer Aspirant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1AF4664F" w:rsidR="006F4102" w:rsidRDefault="0086709A" w:rsidP="006F4102">
            <w:pPr>
              <w:spacing w:before="0" w:after="160" w:line="259" w:lineRule="auto"/>
            </w:pPr>
            <w:r>
              <w:t>Ph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906481" w14:textId="4F728E3B" w:rsidR="00F013B7" w:rsidRDefault="00F013B7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59312F">
              <w:rPr>
                <w:rFonts w:asciiTheme="minorHAnsi" w:eastAsiaTheme="minorEastAsia" w:hAnsiTheme="minorHAnsi" w:cstheme="minorBidi"/>
              </w:rPr>
              <w:t>Need to contact those who have reached out to the Board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  <w:p w14:paraId="012F1EC2" w14:textId="030D5A04" w:rsidR="0067273B" w:rsidRPr="00F842B8" w:rsidRDefault="00F013B7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Currently no Military Liaison – James is interested in the role.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73B5DB8E" w:rsidR="006F4102" w:rsidRDefault="006F4102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22B4C5B5" w:rsidR="006F4102" w:rsidRDefault="006F4102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0C11729F" w:rsidR="006F4102" w:rsidRPr="00061494" w:rsidRDefault="006F410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1466E44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4A503934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02AF6FB0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74B75D00" w:rsidR="00EA265E" w:rsidRPr="0082685F" w:rsidRDefault="0082685F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/>
              </w:rPr>
              <w:t xml:space="preserve">- </w:t>
            </w:r>
            <w:r w:rsidRPr="0082685F">
              <w:rPr>
                <w:rFonts w:asciiTheme="minorHAnsi" w:hAnsiTheme="minorHAnsi"/>
              </w:rPr>
              <w:t>Monthly Reports have</w:t>
            </w:r>
            <w:r>
              <w:rPr>
                <w:rFonts w:asciiTheme="minorHAnsi" w:hAnsiTheme="minorHAnsi"/>
              </w:rPr>
              <w:t xml:space="preserve"> already</w:t>
            </w:r>
            <w:r w:rsidRPr="0082685F">
              <w:rPr>
                <w:rFonts w:asciiTheme="minorHAnsi" w:hAnsiTheme="minorHAnsi"/>
              </w:rPr>
              <w:t xml:space="preserve"> been sent out.</w:t>
            </w: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5000155A" w:rsidR="00252793" w:rsidRPr="00735BAB" w:rsidRDefault="007D7847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ill roll out our ‘Did You Know’ segments/articles starting from our June Newsletter – Later on ‘What Say You (WSU)’ &amp; other segments will also be added – The articles could be sent out to the Board for review before publishing.</w:t>
            </w: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432C29A6" w:rsidR="00E9323F" w:rsidRPr="00735BAB" w:rsidRDefault="00E9323F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847CC5">
              <w:rPr>
                <w:rFonts w:asciiTheme="minorHAnsi" w:eastAsiaTheme="minorEastAsia" w:hAnsiTheme="minorHAnsi" w:cstheme="minorBidi"/>
              </w:rPr>
              <w:t>Pricing will be ready by this weekend</w:t>
            </w:r>
            <w:r>
              <w:rPr>
                <w:rFonts w:asciiTheme="minorHAnsi" w:eastAsiaTheme="minorEastAsia" w:hAnsiTheme="minorHAnsi" w:cstheme="minorBidi"/>
              </w:rPr>
              <w:t xml:space="preserve"> for the Symposium – Early Bird thru the 1</w:t>
            </w:r>
            <w:r w:rsidRPr="00E9323F">
              <w:rPr>
                <w:rFonts w:asciiTheme="minorHAnsi" w:eastAsiaTheme="minorEastAsia" w:hAnsiTheme="minorHAnsi" w:cstheme="minorBidi"/>
                <w:vertAlign w:val="superscript"/>
              </w:rPr>
              <w:t>st</w:t>
            </w:r>
            <w:r>
              <w:rPr>
                <w:rFonts w:asciiTheme="minorHAnsi" w:eastAsiaTheme="minorEastAsia" w:hAnsiTheme="minorHAnsi" w:cstheme="minorBidi"/>
              </w:rPr>
              <w:t xml:space="preserve"> of August – Symposium Volunteer meeting is scheduled for this Saturday.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43AF5DC2" w:rsidR="00087EC7" w:rsidRPr="001063D0" w:rsidRDefault="00E9323F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Members are interested in more Networking Events like the one we had at Keegan’s – May plan one in August.</w:t>
            </w: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1046AD15" w:rsidR="00973589" w:rsidRDefault="00E9323F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Locations are all confirmed for this year – Only the Speaker for November is yet to be confirmed.</w:t>
            </w: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18899455" w:rsidR="00901A30" w:rsidRPr="00735BAB" w:rsidRDefault="00901A30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11B7A2AF" w:rsidR="003F456A" w:rsidRPr="00735BAB" w:rsidRDefault="003F456A" w:rsidP="00735BAB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3F456A" w:rsidRPr="00735BAB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F1CD6D8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4FCCFFE1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1556C522" w:rsidR="003F456A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4AC52FD3" w:rsidR="003F456A" w:rsidRDefault="009B3BF2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James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3B4C8121" w:rsidR="00B3012C" w:rsidRPr="004C5FE3" w:rsidRDefault="003D36BF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Follow up with chapter members regarding Election - Cindy will follow up with Brett, Suresh &amp; Sharon - Ron will follow up with Dave &amp;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Linnette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- Gail will follow up with Septemb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0D6B7D94" w:rsidR="00B3012C" w:rsidRPr="004C5FE3" w:rsidRDefault="003D36BF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Cindy/Ron/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0186ABDD" w:rsidR="00B3012C" w:rsidRDefault="003D36BF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</w:t>
            </w:r>
            <w:r w:rsidR="009B62B3">
              <w:rPr>
                <w:rFonts w:asciiTheme="minorHAnsi" w:hAnsiTheme="minorHAnsi" w:cs="Arial"/>
                <w:szCs w:val="20"/>
              </w:rPr>
              <w:t>11</w:t>
            </w:r>
          </w:p>
        </w:tc>
      </w:tr>
      <w:tr w:rsidR="00B3012C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33677F52" w:rsidR="00B3012C" w:rsidRPr="004C5FE3" w:rsidRDefault="003D36BF" w:rsidP="00C97A84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Send the Item Link for online purchases, Delivery Address &amp; Budget Line Item to Cindy (Projector, Laptop &amp; 2 Lavaliers)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1A94C77C" w:rsidR="00B3012C" w:rsidRPr="00D0635A" w:rsidRDefault="003D36BF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237D6E8D" w:rsidR="00B3012C" w:rsidRDefault="003D36BF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</w:t>
            </w:r>
            <w:r w:rsidR="009B62B3">
              <w:rPr>
                <w:rFonts w:asciiTheme="minorHAnsi" w:hAnsiTheme="minorHAnsi" w:cs="Arial"/>
                <w:szCs w:val="20"/>
              </w:rPr>
              <w:t>11</w:t>
            </w:r>
          </w:p>
        </w:tc>
      </w:tr>
      <w:tr w:rsidR="009C0648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608BCEFE" w:rsidR="009C0648" w:rsidRPr="004C5FE3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312E8407" w:rsidR="009C0648" w:rsidRPr="004C5FE3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7A47D7CB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1308B27D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7A686C1E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6637814E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45CBE200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554B536A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2FD9E5A2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9C0648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77777777" w:rsidR="009C0648" w:rsidRDefault="009C0648" w:rsidP="009C0648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77777777" w:rsidR="009C0648" w:rsidRDefault="009C0648" w:rsidP="009C064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77777777" w:rsidR="009C0648" w:rsidRDefault="009C0648" w:rsidP="009C064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14:paraId="3C42B3CE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77777777" w:rsidR="00711BB8" w:rsidRPr="004C5FE3" w:rsidRDefault="00711BB8" w:rsidP="00C43E8E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77777777"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271F76B2" w:rsidR="00711BB8" w:rsidRDefault="00E7480D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19</w:t>
            </w:r>
          </w:p>
        </w:tc>
      </w:tr>
      <w:tr w:rsidR="006F4102" w:rsidRPr="004C5FE3" w14:paraId="6B504513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14F1FEFB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Extravaganza date needs to be included in the schedu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22CF8CFF" w:rsidR="006F4102" w:rsidRPr="7466F25E" w:rsidRDefault="006F4102" w:rsidP="006F4102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5D2350F7" w:rsidR="006F4102" w:rsidRDefault="00E7480D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5/19</w:t>
            </w:r>
          </w:p>
        </w:tc>
      </w:tr>
      <w:tr w:rsidR="006F4102" w:rsidRPr="004C5FE3" w14:paraId="2C14C79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421B5AD9" w:rsidR="006F4102" w:rsidRPr="00C36B52" w:rsidRDefault="006F4102" w:rsidP="006F4102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Strategy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4D95E7B6" w:rsidR="006F4102" w:rsidRPr="004C5FE3" w:rsidRDefault="00925BF5" w:rsidP="006F4102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4AA17A4B" w:rsidR="006F4102" w:rsidRDefault="00925BF5" w:rsidP="006F4102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EC7664" w:rsidRPr="004C5FE3" w14:paraId="3B55A1E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60EDF43A" w:rsidR="00EC7664" w:rsidRPr="00C36B52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23BF362E" w:rsidR="00EC7664" w:rsidRPr="00D0635A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72CFAE10" w:rsidR="00EC7664" w:rsidRDefault="00EC7664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</w:t>
            </w:r>
            <w:r w:rsidR="006B7CAD">
              <w:rPr>
                <w:rFonts w:asciiTheme="minorHAnsi" w:hAnsiTheme="minorHAnsi" w:cs="Arial"/>
                <w:szCs w:val="20"/>
              </w:rPr>
              <w:t>13</w:t>
            </w:r>
          </w:p>
        </w:tc>
      </w:tr>
      <w:tr w:rsidR="00EC7664" w:rsidRPr="004C5FE3" w14:paraId="740BBE5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3B8491F8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rrespondence Team to have an article about the Boys &amp; Girls Club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3277AC6B" w:rsidR="00EC7664" w:rsidRPr="004C5FE3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0BCB21CD" w:rsidR="00EC7664" w:rsidRDefault="00EC7664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5/19</w:t>
            </w:r>
          </w:p>
        </w:tc>
      </w:tr>
      <w:tr w:rsidR="00EC7664" w:rsidRPr="004C5FE3" w14:paraId="7B0E1F99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46878EDE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Business Card info to Kell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3C593166" w:rsidR="00EC7664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6BA1A026" w:rsidR="00EC7664" w:rsidRDefault="003D36BF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</w:t>
            </w:r>
            <w:r w:rsidR="009B62B3">
              <w:rPr>
                <w:rFonts w:asciiTheme="minorHAnsi" w:hAnsiTheme="minorHAnsi" w:cs="Arial"/>
                <w:szCs w:val="20"/>
              </w:rPr>
              <w:t>11</w:t>
            </w:r>
            <w:bookmarkStart w:id="0" w:name="_GoBack"/>
            <w:bookmarkEnd w:id="0"/>
          </w:p>
        </w:tc>
      </w:tr>
      <w:tr w:rsidR="00EC7664" w:rsidRPr="004C5FE3" w14:paraId="1A2CCFCF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10CBAEC1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clude ‘Call for Candidates for Board Elections’ article in the upcoming May 15</w:t>
            </w:r>
            <w:r w:rsidRPr="00A81C82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Newslett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0832540C" w:rsidR="00EC7664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5C3FDE7A" w:rsidR="00EC7664" w:rsidRDefault="00EC7664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EC7664" w:rsidRPr="004C5FE3" w14:paraId="30D282E0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1946E648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volunteer/member orientation this summ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4FFD2A94" w:rsidR="00EC7664" w:rsidRPr="004C5FE3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3E57421D" w:rsidR="00EC7664" w:rsidRDefault="00EC7664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EC7664" w:rsidRPr="004C5FE3" w14:paraId="51B1DC01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34901DEA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if VMFA is available for our June 13</w:t>
            </w:r>
            <w:r w:rsidRPr="00A81C82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>
              <w:rPr>
                <w:rFonts w:asciiTheme="minorHAnsi" w:eastAsiaTheme="minorEastAsia" w:hAnsiTheme="minorHAnsi" w:cstheme="minorBidi"/>
              </w:rPr>
              <w:t xml:space="preserve"> Dinner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17D86982" w:rsidR="00EC7664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64546F59" w:rsidR="00EC7664" w:rsidRDefault="00EC7664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6/6</w:t>
            </w:r>
          </w:p>
        </w:tc>
      </w:tr>
      <w:tr w:rsidR="00EC7664" w:rsidRPr="004C5FE3" w14:paraId="729C0937" w14:textId="77777777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77777777" w:rsidR="00EC7664" w:rsidRDefault="00EC7664" w:rsidP="00EC7664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77777777" w:rsidR="00EC7664" w:rsidRDefault="00EC7664" w:rsidP="00EC766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77777777" w:rsidR="00EC7664" w:rsidRDefault="00EC7664" w:rsidP="00EC766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lastRenderedPageBreak/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831295" w14:textId="77777777" w:rsidR="003B29FE" w:rsidRDefault="003B29FE">
      <w:pPr>
        <w:spacing w:before="0"/>
      </w:pPr>
      <w:r>
        <w:separator/>
      </w:r>
    </w:p>
  </w:endnote>
  <w:endnote w:type="continuationSeparator" w:id="0">
    <w:p w14:paraId="43701B8D" w14:textId="77777777" w:rsidR="003B29FE" w:rsidRDefault="003B29FE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FC3FFF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FC3FFF" w:rsidRPr="0046566D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971ED5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971ED5"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D4762" w14:textId="77777777" w:rsidR="003B29FE" w:rsidRDefault="003B29FE">
      <w:pPr>
        <w:spacing w:before="0"/>
      </w:pPr>
      <w:r>
        <w:separator/>
      </w:r>
    </w:p>
  </w:footnote>
  <w:footnote w:type="continuationSeparator" w:id="0">
    <w:p w14:paraId="7CDB521D" w14:textId="77777777" w:rsidR="003B29FE" w:rsidRDefault="003B29FE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6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7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3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7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8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4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8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0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8"/>
  </w:num>
  <w:num w:numId="3">
    <w:abstractNumId w:val="40"/>
  </w:num>
  <w:num w:numId="4">
    <w:abstractNumId w:val="21"/>
  </w:num>
  <w:num w:numId="5">
    <w:abstractNumId w:val="9"/>
  </w:num>
  <w:num w:numId="6">
    <w:abstractNumId w:val="35"/>
  </w:num>
  <w:num w:numId="7">
    <w:abstractNumId w:val="19"/>
  </w:num>
  <w:num w:numId="8">
    <w:abstractNumId w:val="13"/>
  </w:num>
  <w:num w:numId="9">
    <w:abstractNumId w:val="1"/>
  </w:num>
  <w:num w:numId="10">
    <w:abstractNumId w:val="8"/>
  </w:num>
  <w:num w:numId="11">
    <w:abstractNumId w:val="31"/>
  </w:num>
  <w:num w:numId="12">
    <w:abstractNumId w:val="6"/>
  </w:num>
  <w:num w:numId="13">
    <w:abstractNumId w:val="30"/>
  </w:num>
  <w:num w:numId="14">
    <w:abstractNumId w:val="11"/>
  </w:num>
  <w:num w:numId="15">
    <w:abstractNumId w:val="41"/>
  </w:num>
  <w:num w:numId="16">
    <w:abstractNumId w:val="5"/>
  </w:num>
  <w:num w:numId="17">
    <w:abstractNumId w:val="37"/>
  </w:num>
  <w:num w:numId="18">
    <w:abstractNumId w:val="3"/>
  </w:num>
  <w:num w:numId="19">
    <w:abstractNumId w:val="33"/>
  </w:num>
  <w:num w:numId="20">
    <w:abstractNumId w:val="7"/>
  </w:num>
  <w:num w:numId="21">
    <w:abstractNumId w:val="39"/>
  </w:num>
  <w:num w:numId="22">
    <w:abstractNumId w:val="14"/>
  </w:num>
  <w:num w:numId="23">
    <w:abstractNumId w:val="26"/>
  </w:num>
  <w:num w:numId="24">
    <w:abstractNumId w:val="27"/>
  </w:num>
  <w:num w:numId="25">
    <w:abstractNumId w:val="20"/>
  </w:num>
  <w:num w:numId="26">
    <w:abstractNumId w:val="32"/>
  </w:num>
  <w:num w:numId="27">
    <w:abstractNumId w:val="22"/>
  </w:num>
  <w:num w:numId="28">
    <w:abstractNumId w:val="24"/>
  </w:num>
  <w:num w:numId="29">
    <w:abstractNumId w:val="0"/>
  </w:num>
  <w:num w:numId="30">
    <w:abstractNumId w:val="29"/>
  </w:num>
  <w:num w:numId="31">
    <w:abstractNumId w:val="34"/>
  </w:num>
  <w:num w:numId="32">
    <w:abstractNumId w:val="23"/>
  </w:num>
  <w:num w:numId="33">
    <w:abstractNumId w:val="36"/>
  </w:num>
  <w:num w:numId="34">
    <w:abstractNumId w:val="10"/>
  </w:num>
  <w:num w:numId="35">
    <w:abstractNumId w:val="16"/>
  </w:num>
  <w:num w:numId="36">
    <w:abstractNumId w:val="15"/>
  </w:num>
  <w:num w:numId="37">
    <w:abstractNumId w:val="28"/>
  </w:num>
  <w:num w:numId="38">
    <w:abstractNumId w:val="38"/>
  </w:num>
  <w:num w:numId="39">
    <w:abstractNumId w:val="12"/>
  </w:num>
  <w:num w:numId="40">
    <w:abstractNumId w:val="2"/>
  </w:num>
  <w:num w:numId="41">
    <w:abstractNumId w:val="4"/>
  </w:num>
  <w:num w:numId="42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9C6"/>
    <w:rsid w:val="00144A7D"/>
    <w:rsid w:val="00144C54"/>
    <w:rsid w:val="00145867"/>
    <w:rsid w:val="0014799B"/>
    <w:rsid w:val="00150B97"/>
    <w:rsid w:val="001549B4"/>
    <w:rsid w:val="001556F0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2059"/>
    <w:rsid w:val="0021548B"/>
    <w:rsid w:val="00215844"/>
    <w:rsid w:val="00216DAE"/>
    <w:rsid w:val="00217D45"/>
    <w:rsid w:val="00220822"/>
    <w:rsid w:val="00220DED"/>
    <w:rsid w:val="00221D54"/>
    <w:rsid w:val="002223DE"/>
    <w:rsid w:val="00222C53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F3140"/>
    <w:rsid w:val="002F48BD"/>
    <w:rsid w:val="002F4AC7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9FE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CB9"/>
    <w:rsid w:val="003D4070"/>
    <w:rsid w:val="003D5992"/>
    <w:rsid w:val="003D5BFE"/>
    <w:rsid w:val="003D6CD3"/>
    <w:rsid w:val="003E2955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F3D"/>
    <w:rsid w:val="00426849"/>
    <w:rsid w:val="0042755D"/>
    <w:rsid w:val="004276BE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21315"/>
    <w:rsid w:val="005221AC"/>
    <w:rsid w:val="00522EE9"/>
    <w:rsid w:val="0052350C"/>
    <w:rsid w:val="0052583E"/>
    <w:rsid w:val="005320CD"/>
    <w:rsid w:val="005343CD"/>
    <w:rsid w:val="0053545D"/>
    <w:rsid w:val="005354A7"/>
    <w:rsid w:val="0054168E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312F"/>
    <w:rsid w:val="0059400D"/>
    <w:rsid w:val="005946EC"/>
    <w:rsid w:val="00594D08"/>
    <w:rsid w:val="005A3421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09F9"/>
    <w:rsid w:val="00633E31"/>
    <w:rsid w:val="00634655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A0A"/>
    <w:rsid w:val="00847CC5"/>
    <w:rsid w:val="00851337"/>
    <w:rsid w:val="008564A8"/>
    <w:rsid w:val="008565B9"/>
    <w:rsid w:val="00856DF3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180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2B3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5757"/>
    <w:rsid w:val="00A870A2"/>
    <w:rsid w:val="00A87C41"/>
    <w:rsid w:val="00A90395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DD2"/>
    <w:rsid w:val="00B52C86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7452"/>
    <w:rsid w:val="09B01A09"/>
    <w:rsid w:val="09FA6C0B"/>
    <w:rsid w:val="0C20E404"/>
    <w:rsid w:val="14FB2201"/>
    <w:rsid w:val="19B8ACF3"/>
    <w:rsid w:val="1F627674"/>
    <w:rsid w:val="277881B3"/>
    <w:rsid w:val="29BA8863"/>
    <w:rsid w:val="338833FE"/>
    <w:rsid w:val="36D1CC0B"/>
    <w:rsid w:val="46B14EB1"/>
    <w:rsid w:val="49F72061"/>
    <w:rsid w:val="59AD8951"/>
    <w:rsid w:val="5BEFD022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C81DB2-947F-4FB5-9228-E07AD981E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5</Pages>
  <Words>87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64</cp:revision>
  <cp:lastPrinted>2017-11-01T12:21:00Z</cp:lastPrinted>
  <dcterms:created xsi:type="dcterms:W3CDTF">2018-03-06T16:52:00Z</dcterms:created>
  <dcterms:modified xsi:type="dcterms:W3CDTF">2018-06-06T23:40:00Z</dcterms:modified>
</cp:coreProperties>
</file>